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174C4" w14:textId="59276F64" w:rsidR="00A81DBC" w:rsidRDefault="001A0630" w:rsidP="001A0630">
      <w:pPr>
        <w:spacing w:line="240" w:lineRule="auto"/>
        <w:jc w:val="center"/>
        <w:rPr>
          <w:rFonts w:ascii="Determination Mono Web" w:hAnsi="Determination Mono Web"/>
        </w:rPr>
      </w:pPr>
      <w:r>
        <w:rPr>
          <w:rFonts w:ascii="Determination Mono Web" w:hAnsi="Determination Mono Web"/>
        </w:rPr>
        <w:t>CIT340 Final Project Deliverable 1:</w:t>
      </w:r>
    </w:p>
    <w:p w14:paraId="58E9335B" w14:textId="6C6134A0" w:rsidR="001A0630" w:rsidRDefault="001A0630" w:rsidP="001A0630">
      <w:pPr>
        <w:spacing w:line="240" w:lineRule="auto"/>
        <w:jc w:val="center"/>
        <w:rPr>
          <w:rFonts w:ascii="Determination Mono Web" w:hAnsi="Determination Mono Web"/>
          <w:sz w:val="36"/>
          <w:szCs w:val="36"/>
        </w:rPr>
      </w:pPr>
      <w:r w:rsidRPr="001A0630">
        <w:rPr>
          <w:rFonts w:ascii="Determination Mono Web" w:hAnsi="Determination Mono Web"/>
          <w:sz w:val="36"/>
          <w:szCs w:val="36"/>
        </w:rPr>
        <w:t>Game Plan</w:t>
      </w:r>
    </w:p>
    <w:p w14:paraId="682CD290" w14:textId="1F8C860C" w:rsidR="001A0630" w:rsidRDefault="001A0630" w:rsidP="001A0630">
      <w:pPr>
        <w:spacing w:line="360" w:lineRule="auto"/>
        <w:rPr>
          <w:rFonts w:ascii="Determination Mono Web" w:hAnsi="Determination Mono Web"/>
        </w:rPr>
      </w:pPr>
    </w:p>
    <w:p w14:paraId="6CFF4F1A" w14:textId="1F52669F" w:rsidR="001A0630" w:rsidRPr="001A0630" w:rsidRDefault="001A0630" w:rsidP="001A0630">
      <w:pPr>
        <w:spacing w:line="360" w:lineRule="auto"/>
        <w:ind w:left="359"/>
        <w:rPr>
          <w:rFonts w:ascii="Determination Mono Web" w:hAnsi="Determination Mono Web"/>
        </w:rPr>
      </w:pPr>
      <w:r>
        <w:rPr>
          <w:rFonts w:ascii="Determination Mono Web" w:hAnsi="Determination Mono Web"/>
        </w:rPr>
        <w:t>CURRENT TITLE</w:t>
      </w:r>
      <w:r w:rsidRPr="001A0630">
        <w:rPr>
          <w:rFonts w:ascii="Determination Mono Web" w:hAnsi="Determination Mono Web"/>
        </w:rPr>
        <w:t xml:space="preserve">: Project </w:t>
      </w:r>
      <w:r w:rsidR="00041155" w:rsidRPr="009059E8">
        <w:rPr>
          <w:rFonts w:ascii="Determination Mono Web" w:hAnsi="Determination Mono Web"/>
          <w:color w:val="00CC99"/>
        </w:rPr>
        <w:t>BODY</w:t>
      </w:r>
      <w:r w:rsidR="009059E8">
        <w:rPr>
          <w:rFonts w:ascii="Determination Mono Web" w:hAnsi="Determination Mono Web"/>
        </w:rPr>
        <w:t xml:space="preserve">, </w:t>
      </w:r>
      <w:r w:rsidR="00041155" w:rsidRPr="009059E8">
        <w:rPr>
          <w:rFonts w:ascii="Determination Mono Web" w:hAnsi="Determination Mono Web"/>
          <w:color w:val="FFCC00"/>
        </w:rPr>
        <w:t>MIND</w:t>
      </w:r>
      <w:r w:rsidR="009059E8">
        <w:rPr>
          <w:rFonts w:ascii="Determination Mono Web" w:hAnsi="Determination Mono Web"/>
        </w:rPr>
        <w:t xml:space="preserve">, and </w:t>
      </w:r>
      <w:r w:rsidR="00041155" w:rsidRPr="009059E8">
        <w:rPr>
          <w:rFonts w:ascii="Determination Mono Web" w:hAnsi="Determination Mono Web"/>
          <w:color w:val="CC99FF"/>
        </w:rPr>
        <w:t>SOUL</w:t>
      </w:r>
      <w:r w:rsidR="00041155">
        <w:rPr>
          <w:rFonts w:ascii="Determination Mono Web" w:hAnsi="Determination Mono Web"/>
          <w:color w:val="CC99FF"/>
        </w:rPr>
        <w:t xml:space="preserve"> </w:t>
      </w:r>
      <w:r w:rsidRPr="001A0630">
        <w:rPr>
          <w:rFonts w:ascii="Determination Mono Web" w:hAnsi="Determination Mono Web"/>
        </w:rPr>
        <w:t>(WIP)</w:t>
      </w:r>
    </w:p>
    <w:p w14:paraId="26FFEF0E" w14:textId="5B773C2A" w:rsidR="001A0630" w:rsidRDefault="001A0630" w:rsidP="001A0630">
      <w:pPr>
        <w:spacing w:line="360" w:lineRule="auto"/>
        <w:ind w:left="359"/>
        <w:rPr>
          <w:rFonts w:ascii="Determination Mono Web" w:hAnsi="Determination Mono Web"/>
        </w:rPr>
      </w:pPr>
      <w:r>
        <w:rPr>
          <w:rFonts w:ascii="Determination Mono Web" w:hAnsi="Determination Mono Web"/>
        </w:rPr>
        <w:t xml:space="preserve">GENRE: Top-Down, </w:t>
      </w:r>
      <w:r w:rsidR="00041155">
        <w:rPr>
          <w:rFonts w:ascii="Determination Mono Web" w:hAnsi="Determination Mono Web"/>
        </w:rPr>
        <w:t>Narratively Driven</w:t>
      </w:r>
      <w:r>
        <w:rPr>
          <w:rFonts w:ascii="Determination Mono Web" w:hAnsi="Determination Mono Web"/>
        </w:rPr>
        <w:t>, Action RPG</w:t>
      </w:r>
    </w:p>
    <w:p w14:paraId="2A44D077" w14:textId="77777777" w:rsidR="00F41CB4" w:rsidRDefault="00041155" w:rsidP="001A0630">
      <w:pPr>
        <w:spacing w:line="360" w:lineRule="auto"/>
        <w:ind w:left="359"/>
        <w:rPr>
          <w:rFonts w:ascii="Determination Mono Web" w:hAnsi="Determination Mono Web"/>
        </w:rPr>
      </w:pPr>
      <w:r>
        <w:rPr>
          <w:rFonts w:ascii="Determination Mono Web" w:hAnsi="Determination Mono Web"/>
        </w:rPr>
        <w:t xml:space="preserve">INSPIRATIONS: </w:t>
      </w:r>
    </w:p>
    <w:p w14:paraId="4FEE3481" w14:textId="44AD544B" w:rsidR="00F41CB4" w:rsidRPr="00F41CB4" w:rsidRDefault="00041155" w:rsidP="00F41CB4">
      <w:pPr>
        <w:pStyle w:val="ListParagraph"/>
        <w:numPr>
          <w:ilvl w:val="0"/>
          <w:numId w:val="5"/>
        </w:numPr>
        <w:spacing w:line="360" w:lineRule="auto"/>
        <w:rPr>
          <w:rFonts w:ascii="Determination Mono Web" w:hAnsi="Determination Mono Web"/>
        </w:rPr>
      </w:pPr>
      <w:r w:rsidRPr="00F41CB4">
        <w:rPr>
          <w:rFonts w:ascii="Determination Mono Web" w:hAnsi="Determination Mono Web"/>
        </w:rPr>
        <w:t>Undertale/</w:t>
      </w:r>
      <w:proofErr w:type="spellStart"/>
      <w:r w:rsidRPr="00F41CB4">
        <w:rPr>
          <w:rFonts w:ascii="Determination Mono Web" w:hAnsi="Determination Mono Web"/>
        </w:rPr>
        <w:t>Deltarune</w:t>
      </w:r>
      <w:proofErr w:type="spellEnd"/>
      <w:r w:rsidR="00F41CB4">
        <w:rPr>
          <w:rFonts w:ascii="Determination Mono Web" w:hAnsi="Determination Mono Web"/>
        </w:rPr>
        <w:t>: gameplay, narrative-structure, art style.</w:t>
      </w:r>
    </w:p>
    <w:p w14:paraId="11B01A56" w14:textId="0DCEB968" w:rsidR="00041155" w:rsidRDefault="00F41CB4" w:rsidP="00F41CB4">
      <w:pPr>
        <w:pStyle w:val="ListParagraph"/>
        <w:numPr>
          <w:ilvl w:val="0"/>
          <w:numId w:val="5"/>
        </w:numPr>
        <w:spacing w:line="360" w:lineRule="auto"/>
        <w:rPr>
          <w:rFonts w:ascii="Determination Mono Web" w:hAnsi="Determination Mono Web"/>
        </w:rPr>
      </w:pPr>
      <w:proofErr w:type="spellStart"/>
      <w:r w:rsidRPr="00F41CB4">
        <w:rPr>
          <w:rFonts w:ascii="Determination Mono Web" w:hAnsi="Determination Mono Web"/>
        </w:rPr>
        <w:t>Yo</w:t>
      </w:r>
      <w:proofErr w:type="spellEnd"/>
      <w:r w:rsidRPr="00F41CB4">
        <w:rPr>
          <w:rFonts w:ascii="Determination Mono Web" w:hAnsi="Determination Mono Web"/>
        </w:rPr>
        <w:t>-Kai Watch</w:t>
      </w:r>
      <w:r>
        <w:rPr>
          <w:rFonts w:ascii="Determination Mono Web" w:hAnsi="Determination Mono Web"/>
        </w:rPr>
        <w:t xml:space="preserve">: Idea for the “Incorporeal </w:t>
      </w:r>
      <w:proofErr w:type="gramStart"/>
      <w:r>
        <w:rPr>
          <w:rFonts w:ascii="Determination Mono Web" w:hAnsi="Determination Mono Web"/>
        </w:rPr>
        <w:t>World”(</w:t>
      </w:r>
      <w:proofErr w:type="gramEnd"/>
      <w:r>
        <w:rPr>
          <w:rFonts w:ascii="Determination Mono Web" w:hAnsi="Determination Mono Web"/>
        </w:rPr>
        <w:t>not a die-hard fan, or anything, but it’s the best way to describe my setting).</w:t>
      </w:r>
    </w:p>
    <w:p w14:paraId="7A5A8328" w14:textId="304F8852" w:rsidR="00F41CB4" w:rsidRPr="00F41CB4" w:rsidRDefault="00F41CB4" w:rsidP="00F41CB4">
      <w:pPr>
        <w:pStyle w:val="ListParagraph"/>
        <w:numPr>
          <w:ilvl w:val="0"/>
          <w:numId w:val="5"/>
        </w:numPr>
        <w:spacing w:line="360" w:lineRule="auto"/>
        <w:rPr>
          <w:rFonts w:ascii="Determination Mono Web" w:hAnsi="Determination Mono Web"/>
        </w:rPr>
      </w:pPr>
      <w:proofErr w:type="spellStart"/>
      <w:r>
        <w:rPr>
          <w:rFonts w:ascii="Determination Mono Web" w:hAnsi="Determination Mono Web"/>
        </w:rPr>
        <w:t>Jojo’s</w:t>
      </w:r>
      <w:proofErr w:type="spellEnd"/>
      <w:r>
        <w:rPr>
          <w:rFonts w:ascii="Determination Mono Web" w:hAnsi="Determination Mono Web"/>
        </w:rPr>
        <w:t xml:space="preserve"> Bizarre Adventure Heritage </w:t>
      </w:r>
      <w:proofErr w:type="gramStart"/>
      <w:r>
        <w:rPr>
          <w:rFonts w:ascii="Determination Mono Web" w:hAnsi="Determination Mono Web"/>
        </w:rPr>
        <w:t>To</w:t>
      </w:r>
      <w:proofErr w:type="gramEnd"/>
      <w:r>
        <w:rPr>
          <w:rFonts w:ascii="Determination Mono Web" w:hAnsi="Determination Mono Web"/>
        </w:rPr>
        <w:t xml:space="preserve"> the Future: partial gameplay inspiration</w:t>
      </w:r>
    </w:p>
    <w:p w14:paraId="15DB9DBD" w14:textId="5EFF1A22" w:rsidR="001A0630" w:rsidRDefault="00385860" w:rsidP="001A0630">
      <w:pPr>
        <w:spacing w:line="360" w:lineRule="auto"/>
        <w:ind w:left="359"/>
        <w:rPr>
          <w:rFonts w:ascii="Determination Mono Web" w:hAnsi="Determination Mono Web"/>
        </w:rPr>
      </w:pPr>
      <w:r>
        <w:rPr>
          <w:rFonts w:ascii="Determination Mono Web" w:hAnsi="Determination Mono Web"/>
        </w:rPr>
        <w:t xml:space="preserve">SETTING: </w:t>
      </w:r>
      <w:r w:rsidR="00F41CB4">
        <w:rPr>
          <w:rFonts w:ascii="Determination Mono Web" w:hAnsi="Determination Mono Web"/>
        </w:rPr>
        <w:t>Mildly</w:t>
      </w:r>
      <w:r w:rsidR="00A23233">
        <w:rPr>
          <w:rFonts w:ascii="Determination Mono Web" w:hAnsi="Determination Mono Web"/>
        </w:rPr>
        <w:t xml:space="preserve"> Carbonified </w:t>
      </w:r>
      <w:r>
        <w:rPr>
          <w:rFonts w:ascii="Determination Mono Web" w:hAnsi="Determination Mono Web"/>
        </w:rPr>
        <w:t>Modern America</w:t>
      </w:r>
    </w:p>
    <w:p w14:paraId="35BCE00C" w14:textId="2908FE02" w:rsidR="00385860" w:rsidRDefault="00385860" w:rsidP="001A0630">
      <w:pPr>
        <w:spacing w:line="360" w:lineRule="auto"/>
        <w:ind w:left="359"/>
        <w:rPr>
          <w:rFonts w:ascii="Determination Mono Web" w:hAnsi="Determination Mono Web"/>
        </w:rPr>
      </w:pPr>
      <w:r>
        <w:rPr>
          <w:rFonts w:ascii="Determination Mono Web" w:hAnsi="Determination Mono Web"/>
        </w:rPr>
        <w:t xml:space="preserve">PLOT: </w:t>
      </w:r>
      <w:r w:rsidR="00A23233">
        <w:rPr>
          <w:rFonts w:ascii="Determination Mono Web" w:hAnsi="Determination Mono Web"/>
        </w:rPr>
        <w:t xml:space="preserve">Stylo </w:t>
      </w:r>
      <w:r w:rsidR="00860D8C">
        <w:rPr>
          <w:rFonts w:ascii="Determination Mono Web" w:hAnsi="Determination Mono Web"/>
        </w:rPr>
        <w:t>was a normal</w:t>
      </w:r>
      <w:r w:rsidR="00A23233">
        <w:rPr>
          <w:rFonts w:ascii="Determination Mono Web" w:hAnsi="Determination Mono Web"/>
        </w:rPr>
        <w:t xml:space="preserve"> twenty-something just trying to survive his </w:t>
      </w:r>
      <w:r w:rsidR="00C7632F">
        <w:rPr>
          <w:rFonts w:ascii="Determination Mono Web" w:hAnsi="Determination Mono Web"/>
        </w:rPr>
        <w:t>job as</w:t>
      </w:r>
      <w:r w:rsidR="00A23233">
        <w:rPr>
          <w:rFonts w:ascii="Determination Mono Web" w:hAnsi="Determination Mono Web"/>
        </w:rPr>
        <w:t xml:space="preserve"> unpaid intern. One day,</w:t>
      </w:r>
      <w:r w:rsidR="00C7632F">
        <w:rPr>
          <w:rFonts w:ascii="Determination Mono Web" w:hAnsi="Determination Mono Web"/>
        </w:rPr>
        <w:t xml:space="preserve"> a mysterious figure </w:t>
      </w:r>
      <w:r w:rsidR="00860D8C">
        <w:rPr>
          <w:rFonts w:ascii="Determination Mono Web" w:hAnsi="Determination Mono Web"/>
        </w:rPr>
        <w:t>forces upon</w:t>
      </w:r>
      <w:r w:rsidR="00C7632F">
        <w:rPr>
          <w:rFonts w:ascii="Determination Mono Web" w:hAnsi="Determination Mono Web"/>
        </w:rPr>
        <w:t xml:space="preserve"> him the ability to see the souls and auras of people and objects around him. However, in the process, </w:t>
      </w:r>
      <w:r w:rsidR="000A3854">
        <w:rPr>
          <w:rFonts w:ascii="Determination Mono Web" w:hAnsi="Determination Mono Web"/>
        </w:rPr>
        <w:t xml:space="preserve">his very spirit was fractured into two “shards” respectively named </w:t>
      </w:r>
      <w:r w:rsidR="000A3854" w:rsidRPr="000A3854">
        <w:rPr>
          <w:rFonts w:ascii="Determination Mono Web" w:hAnsi="Determination Mono Web"/>
          <w:color w:val="CC99FF"/>
        </w:rPr>
        <w:t>Pathos</w:t>
      </w:r>
      <w:r w:rsidR="000A3854">
        <w:rPr>
          <w:rFonts w:ascii="Determination Mono Web" w:hAnsi="Determination Mono Web"/>
        </w:rPr>
        <w:t xml:space="preserve"> and </w:t>
      </w:r>
      <w:r w:rsidR="000A3854" w:rsidRPr="000A3854">
        <w:rPr>
          <w:rFonts w:ascii="Determination Mono Web" w:hAnsi="Determination Mono Web"/>
          <w:color w:val="FFCC00"/>
        </w:rPr>
        <w:t>Logos</w:t>
      </w:r>
      <w:r w:rsidR="009F383A">
        <w:rPr>
          <w:rFonts w:ascii="Determination Mono Web" w:hAnsi="Determination Mono Web"/>
        </w:rPr>
        <w:t xml:space="preserve">. Now, Body, Mind, and Soul must all </w:t>
      </w:r>
      <w:r w:rsidR="00860D8C">
        <w:rPr>
          <w:rFonts w:ascii="Determination Mono Web" w:hAnsi="Determination Mono Web"/>
        </w:rPr>
        <w:t xml:space="preserve">get along and </w:t>
      </w:r>
      <w:r w:rsidR="009F383A">
        <w:rPr>
          <w:rFonts w:ascii="Determination Mono Web" w:hAnsi="Determination Mono Web"/>
        </w:rPr>
        <w:t xml:space="preserve">work together to fend off </w:t>
      </w:r>
      <w:r w:rsidR="00860D8C">
        <w:rPr>
          <w:rFonts w:ascii="Determination Mono Web" w:hAnsi="Determination Mono Web"/>
        </w:rPr>
        <w:t>incorporeal threats and</w:t>
      </w:r>
      <w:r w:rsidR="009F383A">
        <w:rPr>
          <w:rFonts w:ascii="Determination Mono Web" w:hAnsi="Determination Mono Web"/>
        </w:rPr>
        <w:t xml:space="preserve"> </w:t>
      </w:r>
      <w:r w:rsidR="00860D8C">
        <w:rPr>
          <w:rFonts w:ascii="Determination Mono Web" w:hAnsi="Determination Mono Web"/>
        </w:rPr>
        <w:t>navigate the mundane</w:t>
      </w:r>
      <w:r w:rsidR="009F383A">
        <w:rPr>
          <w:rFonts w:ascii="Determination Mono Web" w:hAnsi="Determination Mono Web"/>
        </w:rPr>
        <w:t xml:space="preserve"> life search</w:t>
      </w:r>
      <w:r w:rsidR="00860D8C">
        <w:rPr>
          <w:rFonts w:ascii="Determination Mono Web" w:hAnsi="Determination Mono Web"/>
        </w:rPr>
        <w:t>ing</w:t>
      </w:r>
      <w:r w:rsidR="009F383A">
        <w:rPr>
          <w:rFonts w:ascii="Determination Mono Web" w:hAnsi="Determination Mono Web"/>
        </w:rPr>
        <w:t xml:space="preserve"> for </w:t>
      </w:r>
      <w:r w:rsidR="00860D8C">
        <w:rPr>
          <w:rFonts w:ascii="Determination Mono Web" w:hAnsi="Determination Mono Web"/>
        </w:rPr>
        <w:t>a way to mend his very being.</w:t>
      </w:r>
    </w:p>
    <w:p w14:paraId="7A11FD41" w14:textId="1F2DA8FE" w:rsidR="00860D8C" w:rsidRDefault="00860D8C" w:rsidP="001A0630">
      <w:pPr>
        <w:spacing w:line="360" w:lineRule="auto"/>
        <w:ind w:left="359"/>
        <w:rPr>
          <w:rFonts w:ascii="Determination Mono Web" w:hAnsi="Determination Mono Web"/>
        </w:rPr>
      </w:pPr>
    </w:p>
    <w:p w14:paraId="35B8CDD9" w14:textId="7583B523" w:rsidR="00860D8C" w:rsidRDefault="00860D8C" w:rsidP="00860D8C">
      <w:pPr>
        <w:spacing w:line="360" w:lineRule="auto"/>
        <w:rPr>
          <w:rFonts w:ascii="Determination Mono Web" w:hAnsi="Determination Mono Web"/>
        </w:rPr>
      </w:pPr>
      <w:r>
        <w:rPr>
          <w:rFonts w:ascii="Determination Mono Web" w:hAnsi="Determination Mono Web"/>
        </w:rPr>
        <w:t>FEATURE LIST</w:t>
      </w:r>
    </w:p>
    <w:p w14:paraId="58C8FE7E" w14:textId="3FA7D22D" w:rsidR="00860D8C" w:rsidRDefault="009059E8" w:rsidP="00860D8C">
      <w:pPr>
        <w:pStyle w:val="ListParagraph"/>
        <w:numPr>
          <w:ilvl w:val="0"/>
          <w:numId w:val="3"/>
        </w:numPr>
        <w:spacing w:line="360" w:lineRule="auto"/>
        <w:rPr>
          <w:rFonts w:ascii="Determination Mono Web" w:hAnsi="Determination Mono Web"/>
        </w:rPr>
      </w:pPr>
      <w:r>
        <w:rPr>
          <w:rFonts w:ascii="Determination Mono Web" w:hAnsi="Determination Mono Web"/>
        </w:rPr>
        <w:t>The game will feature o</w:t>
      </w:r>
      <w:r w:rsidR="00860D8C">
        <w:rPr>
          <w:rFonts w:ascii="Determination Mono Web" w:hAnsi="Determination Mono Web"/>
        </w:rPr>
        <w:t xml:space="preserve">ne playable character (STYLO) and two companion characters (PATHOS &amp; LOGOS) </w:t>
      </w:r>
      <w:r w:rsidR="003A7A43">
        <w:rPr>
          <w:rFonts w:ascii="Determination Mono Web" w:hAnsi="Determination Mono Web"/>
        </w:rPr>
        <w:t>each with their own set of traits moves/commands (anything marked with “*” effectively is in the pony list).</w:t>
      </w:r>
    </w:p>
    <w:p w14:paraId="7591AD96" w14:textId="77777777" w:rsidR="003E55A1" w:rsidRPr="003E55A1" w:rsidRDefault="003A7A43" w:rsidP="003E55A1">
      <w:pPr>
        <w:pStyle w:val="ListParagraph"/>
        <w:numPr>
          <w:ilvl w:val="1"/>
          <w:numId w:val="3"/>
        </w:numPr>
        <w:spacing w:line="360" w:lineRule="auto"/>
        <w:rPr>
          <w:rFonts w:ascii="Determination Mono Web" w:hAnsi="Determination Mono Web"/>
        </w:rPr>
      </w:pPr>
      <w:r w:rsidRPr="00400989">
        <w:rPr>
          <w:rFonts w:ascii="Determination Mono Web" w:hAnsi="Determination Mono Web"/>
          <w:color w:val="00CC99"/>
        </w:rPr>
        <w:t>STYL</w:t>
      </w:r>
      <w:r w:rsidR="00400989">
        <w:rPr>
          <w:rFonts w:ascii="Determination Mono Web" w:hAnsi="Determination Mono Web"/>
          <w:color w:val="00CC99"/>
        </w:rPr>
        <w:t xml:space="preserve">O: The Corporeal Commander </w:t>
      </w:r>
    </w:p>
    <w:p w14:paraId="6EE58F9E" w14:textId="4DA2B1F4" w:rsidR="00400989" w:rsidRPr="003E55A1" w:rsidRDefault="00400989" w:rsidP="003E55A1">
      <w:pPr>
        <w:pStyle w:val="ListParagraph"/>
        <w:numPr>
          <w:ilvl w:val="2"/>
          <w:numId w:val="3"/>
        </w:numPr>
        <w:spacing w:line="360" w:lineRule="auto"/>
        <w:rPr>
          <w:rFonts w:ascii="Determination Mono Web" w:hAnsi="Determination Mono Web"/>
        </w:rPr>
      </w:pPr>
      <w:r w:rsidRPr="003E55A1">
        <w:rPr>
          <w:rFonts w:ascii="Determination Mono Web" w:hAnsi="Determination Mono Web"/>
        </w:rPr>
        <w:t>Controlled directly by the player</w:t>
      </w:r>
    </w:p>
    <w:p w14:paraId="30B67B38" w14:textId="77777777" w:rsidR="003E55A1" w:rsidRDefault="003A7A43" w:rsidP="003E55A1">
      <w:pPr>
        <w:pStyle w:val="ListParagraph"/>
        <w:numPr>
          <w:ilvl w:val="2"/>
          <w:numId w:val="3"/>
        </w:numPr>
        <w:spacing w:line="360" w:lineRule="auto"/>
        <w:rPr>
          <w:rFonts w:ascii="Determination Mono Web" w:hAnsi="Determination Mono Web"/>
        </w:rPr>
      </w:pPr>
      <w:r>
        <w:rPr>
          <w:rFonts w:ascii="Determination Mono Web" w:hAnsi="Determination Mono Web"/>
        </w:rPr>
        <w:t>Controls/Commands the two shards by using the MOUSE</w:t>
      </w:r>
    </w:p>
    <w:p w14:paraId="60CB1B64" w14:textId="2632EEA0" w:rsidR="003A7A43" w:rsidRPr="003E55A1" w:rsidRDefault="003A7A43" w:rsidP="003E55A1">
      <w:pPr>
        <w:pStyle w:val="ListParagraph"/>
        <w:numPr>
          <w:ilvl w:val="2"/>
          <w:numId w:val="3"/>
        </w:numPr>
        <w:spacing w:line="360" w:lineRule="auto"/>
        <w:rPr>
          <w:rFonts w:ascii="Determination Mono Web" w:hAnsi="Determination Mono Web"/>
        </w:rPr>
      </w:pPr>
      <w:r w:rsidRPr="003E55A1">
        <w:rPr>
          <w:rFonts w:ascii="Determination Mono Web" w:hAnsi="Determination Mono Web"/>
        </w:rPr>
        <w:t>Instant Game Over if h</w:t>
      </w:r>
      <w:r w:rsidR="003E55A1">
        <w:rPr>
          <w:rFonts w:ascii="Determination Mono Web" w:hAnsi="Determination Mono Web"/>
        </w:rPr>
        <w:t>is health reaches zero</w:t>
      </w:r>
    </w:p>
    <w:p w14:paraId="0F481982" w14:textId="005BE443" w:rsidR="003A7A43" w:rsidRDefault="003A7A43" w:rsidP="003A7A43">
      <w:pPr>
        <w:pStyle w:val="ListParagraph"/>
        <w:numPr>
          <w:ilvl w:val="2"/>
          <w:numId w:val="3"/>
        </w:numPr>
        <w:spacing w:line="360" w:lineRule="auto"/>
        <w:rPr>
          <w:rFonts w:ascii="Determination Mono Web" w:hAnsi="Determination Mono Web"/>
        </w:rPr>
      </w:pPr>
      <w:r>
        <w:rPr>
          <w:rFonts w:ascii="Determination Mono Web" w:hAnsi="Determination Mono Web"/>
        </w:rPr>
        <w:t>Walking/Running</w:t>
      </w:r>
    </w:p>
    <w:p w14:paraId="60507F4F" w14:textId="37368144" w:rsidR="003A7A43" w:rsidRDefault="003A7A43" w:rsidP="003A7A43">
      <w:pPr>
        <w:pStyle w:val="ListParagraph"/>
        <w:numPr>
          <w:ilvl w:val="2"/>
          <w:numId w:val="3"/>
        </w:numPr>
        <w:spacing w:line="360" w:lineRule="auto"/>
        <w:rPr>
          <w:rFonts w:ascii="Determination Mono Web" w:hAnsi="Determination Mono Web"/>
        </w:rPr>
      </w:pPr>
      <w:r>
        <w:rPr>
          <w:rFonts w:ascii="Determination Mono Web" w:hAnsi="Determination Mono Web"/>
        </w:rPr>
        <w:t>Interacting with world Objects</w:t>
      </w:r>
    </w:p>
    <w:p w14:paraId="4109DB1B" w14:textId="71135B2F" w:rsidR="003A7A43" w:rsidRDefault="003A7A43" w:rsidP="003A7A43">
      <w:pPr>
        <w:pStyle w:val="ListParagraph"/>
        <w:numPr>
          <w:ilvl w:val="2"/>
          <w:numId w:val="3"/>
        </w:numPr>
        <w:spacing w:line="360" w:lineRule="auto"/>
        <w:rPr>
          <w:rFonts w:ascii="Determination Mono Web" w:hAnsi="Determination Mono Web"/>
        </w:rPr>
      </w:pPr>
      <w:r>
        <w:rPr>
          <w:rFonts w:ascii="Determination Mono Web" w:hAnsi="Determination Mono Web"/>
        </w:rPr>
        <w:t xml:space="preserve">Dodging* </w:t>
      </w:r>
    </w:p>
    <w:p w14:paraId="0E9E0BE5" w14:textId="7583C306" w:rsidR="003A7A43" w:rsidRDefault="003A7A43" w:rsidP="003A7A43">
      <w:pPr>
        <w:pStyle w:val="ListParagraph"/>
        <w:numPr>
          <w:ilvl w:val="1"/>
          <w:numId w:val="3"/>
        </w:numPr>
        <w:spacing w:line="360" w:lineRule="auto"/>
        <w:rPr>
          <w:rFonts w:ascii="Determination Mono Web" w:hAnsi="Determination Mono Web"/>
          <w:color w:val="FFCC00"/>
        </w:rPr>
      </w:pPr>
      <w:r w:rsidRPr="003A7A43">
        <w:rPr>
          <w:rFonts w:ascii="Determination Mono Web" w:hAnsi="Determination Mono Web"/>
          <w:color w:val="FFCC00"/>
        </w:rPr>
        <w:t>LOGOS</w:t>
      </w:r>
      <w:r w:rsidR="00400989">
        <w:rPr>
          <w:rFonts w:ascii="Determination Mono Web" w:hAnsi="Determination Mono Web"/>
          <w:color w:val="FFCC00"/>
        </w:rPr>
        <w:t>: The Lance of Logic</w:t>
      </w:r>
    </w:p>
    <w:p w14:paraId="1073C0FF" w14:textId="2732AB43" w:rsidR="00C362BB" w:rsidRPr="00C362BB" w:rsidRDefault="00C362BB" w:rsidP="00C362BB">
      <w:pPr>
        <w:pStyle w:val="ListParagraph"/>
        <w:numPr>
          <w:ilvl w:val="2"/>
          <w:numId w:val="3"/>
        </w:numPr>
        <w:spacing w:line="360" w:lineRule="auto"/>
        <w:rPr>
          <w:rFonts w:ascii="Determination Mono Web" w:hAnsi="Determination Mono Web"/>
          <w:color w:val="FFCC00"/>
        </w:rPr>
      </w:pPr>
      <w:r>
        <w:rPr>
          <w:rFonts w:ascii="Determination Mono Web" w:hAnsi="Determination Mono Web"/>
        </w:rPr>
        <w:t xml:space="preserve">Uses </w:t>
      </w:r>
      <w:r w:rsidR="00041155">
        <w:rPr>
          <w:rFonts w:ascii="Determination Mono Web" w:hAnsi="Determination Mono Web"/>
        </w:rPr>
        <w:t xml:space="preserve">LEFT </w:t>
      </w:r>
      <w:r>
        <w:rPr>
          <w:rFonts w:ascii="Determination Mono Web" w:hAnsi="Determination Mono Web"/>
        </w:rPr>
        <w:t>CLICK for all attacks and actions</w:t>
      </w:r>
    </w:p>
    <w:p w14:paraId="1C625B78" w14:textId="658A949A" w:rsidR="00C362BB" w:rsidRPr="00C362BB" w:rsidRDefault="00C362BB" w:rsidP="00C362BB">
      <w:pPr>
        <w:pStyle w:val="ListParagraph"/>
        <w:numPr>
          <w:ilvl w:val="2"/>
          <w:numId w:val="3"/>
        </w:numPr>
        <w:spacing w:line="360" w:lineRule="auto"/>
        <w:rPr>
          <w:rFonts w:ascii="Determination Mono Web" w:hAnsi="Determination Mono Web"/>
          <w:color w:val="FFCC00"/>
        </w:rPr>
      </w:pPr>
      <w:r w:rsidRPr="00C362BB">
        <w:rPr>
          <w:rFonts w:ascii="Determination Mono Web" w:hAnsi="Determination Mono Web"/>
        </w:rPr>
        <w:lastRenderedPageBreak/>
        <w:t>Can be commanded to autonomously target specific enemies with the mouse*</w:t>
      </w:r>
    </w:p>
    <w:p w14:paraId="5785B4D5" w14:textId="77777777" w:rsidR="00C362BB" w:rsidRPr="00C362BB" w:rsidRDefault="003A7A43" w:rsidP="00C362BB">
      <w:pPr>
        <w:pStyle w:val="ListParagraph"/>
        <w:numPr>
          <w:ilvl w:val="2"/>
          <w:numId w:val="3"/>
        </w:numPr>
        <w:spacing w:line="360" w:lineRule="auto"/>
        <w:rPr>
          <w:rFonts w:ascii="Determination Mono Web" w:hAnsi="Determination Mono Web"/>
          <w:color w:val="FFCC00"/>
        </w:rPr>
      </w:pPr>
      <w:r w:rsidRPr="00C362BB">
        <w:rPr>
          <w:rFonts w:ascii="Determination Mono Web" w:hAnsi="Determination Mono Web"/>
        </w:rPr>
        <w:t>Usually follows the mouse</w:t>
      </w:r>
      <w:r w:rsidR="000B28F6" w:rsidRPr="00C362BB">
        <w:rPr>
          <w:rFonts w:ascii="Determination Mono Web" w:hAnsi="Determination Mono Web"/>
        </w:rPr>
        <w:t xml:space="preserve"> during combat but… </w:t>
      </w:r>
    </w:p>
    <w:p w14:paraId="4DBB4DC7" w14:textId="77777777" w:rsidR="00C362BB" w:rsidRPr="00C362BB" w:rsidRDefault="000B28F6" w:rsidP="00C362BB">
      <w:pPr>
        <w:pStyle w:val="ListParagraph"/>
        <w:numPr>
          <w:ilvl w:val="2"/>
          <w:numId w:val="3"/>
        </w:numPr>
        <w:spacing w:line="360" w:lineRule="auto"/>
        <w:rPr>
          <w:rFonts w:ascii="Determination Mono Web" w:hAnsi="Determination Mono Web"/>
          <w:color w:val="FFCC00"/>
        </w:rPr>
      </w:pPr>
      <w:r w:rsidRPr="00C362BB">
        <w:rPr>
          <w:rFonts w:ascii="Determination Mono Web" w:hAnsi="Determination Mono Web"/>
        </w:rPr>
        <w:t>Can be commanded to autonomously target specific enemies with the mouse*</w:t>
      </w:r>
    </w:p>
    <w:p w14:paraId="4D762873" w14:textId="77777777" w:rsidR="00C362BB" w:rsidRPr="00C362BB" w:rsidRDefault="000B28F6" w:rsidP="00C362BB">
      <w:pPr>
        <w:pStyle w:val="ListParagraph"/>
        <w:numPr>
          <w:ilvl w:val="2"/>
          <w:numId w:val="3"/>
        </w:numPr>
        <w:spacing w:line="360" w:lineRule="auto"/>
        <w:rPr>
          <w:rFonts w:ascii="Determination Mono Web" w:hAnsi="Determination Mono Web"/>
          <w:color w:val="FFCC00"/>
        </w:rPr>
      </w:pPr>
      <w:r w:rsidRPr="00C362BB">
        <w:rPr>
          <w:rFonts w:ascii="Determination Mono Web" w:hAnsi="Determination Mono Web"/>
        </w:rPr>
        <w:t>Has the most movement range of the two</w:t>
      </w:r>
    </w:p>
    <w:p w14:paraId="1433B5C8" w14:textId="77777777" w:rsidR="00C362BB" w:rsidRPr="00C362BB" w:rsidRDefault="000B28F6" w:rsidP="00C362BB">
      <w:pPr>
        <w:pStyle w:val="ListParagraph"/>
        <w:numPr>
          <w:ilvl w:val="2"/>
          <w:numId w:val="3"/>
        </w:numPr>
        <w:spacing w:line="360" w:lineRule="auto"/>
        <w:rPr>
          <w:rFonts w:ascii="Determination Mono Web" w:hAnsi="Determination Mono Web"/>
          <w:color w:val="FFCC00"/>
        </w:rPr>
      </w:pPr>
      <w:r w:rsidRPr="00C362BB">
        <w:rPr>
          <w:rFonts w:ascii="Determination Mono Web" w:hAnsi="Determination Mono Web"/>
        </w:rPr>
        <w:t>Fast Movement Speed and Attacks but has little Defense</w:t>
      </w:r>
    </w:p>
    <w:p w14:paraId="37574BA8" w14:textId="77777777" w:rsidR="00C362BB" w:rsidRPr="00C362BB" w:rsidRDefault="000B28F6" w:rsidP="00C362BB">
      <w:pPr>
        <w:pStyle w:val="ListParagraph"/>
        <w:numPr>
          <w:ilvl w:val="2"/>
          <w:numId w:val="3"/>
        </w:numPr>
        <w:spacing w:line="360" w:lineRule="auto"/>
        <w:rPr>
          <w:rFonts w:ascii="Determination Mono Web" w:hAnsi="Determination Mono Web"/>
          <w:color w:val="FFCC00"/>
        </w:rPr>
      </w:pPr>
      <w:r w:rsidRPr="00C362BB">
        <w:rPr>
          <w:rFonts w:ascii="Determination Mono Web" w:hAnsi="Determination Mono Web"/>
        </w:rPr>
        <w:t>Starts with a quick melee slash that deals reliable damage.</w:t>
      </w:r>
    </w:p>
    <w:p w14:paraId="4A6B3211" w14:textId="77777777" w:rsidR="00C362BB" w:rsidRPr="00C362BB" w:rsidRDefault="000B28F6" w:rsidP="00C362BB">
      <w:pPr>
        <w:pStyle w:val="ListParagraph"/>
        <w:numPr>
          <w:ilvl w:val="2"/>
          <w:numId w:val="3"/>
        </w:numPr>
        <w:spacing w:line="360" w:lineRule="auto"/>
        <w:rPr>
          <w:rFonts w:ascii="Determination Mono Web" w:hAnsi="Determination Mono Web"/>
          <w:color w:val="FFCC00"/>
        </w:rPr>
      </w:pPr>
      <w:r w:rsidRPr="00C362BB">
        <w:rPr>
          <w:rFonts w:ascii="Determination Mono Web" w:hAnsi="Determination Mono Web"/>
        </w:rPr>
        <w:t xml:space="preserve">Can be upgraded to unlock a flamethrower-like attack that sprays projectiles in a cone in front of </w:t>
      </w:r>
      <w:proofErr w:type="gramStart"/>
      <w:r w:rsidRPr="00C362BB">
        <w:rPr>
          <w:rFonts w:ascii="Determination Mono Web" w:hAnsi="Determination Mono Web"/>
        </w:rPr>
        <w:t>him.</w:t>
      </w:r>
      <w:r w:rsidR="00C362BB">
        <w:rPr>
          <w:rFonts w:ascii="Determination Mono Web" w:hAnsi="Determination Mono Web"/>
        </w:rPr>
        <w:t>*</w:t>
      </w:r>
      <w:proofErr w:type="gramEnd"/>
    </w:p>
    <w:p w14:paraId="3CF8659C" w14:textId="013E345B" w:rsidR="000B28F6" w:rsidRPr="00C362BB" w:rsidRDefault="000B28F6" w:rsidP="00C362BB">
      <w:pPr>
        <w:pStyle w:val="ListParagraph"/>
        <w:numPr>
          <w:ilvl w:val="3"/>
          <w:numId w:val="3"/>
        </w:numPr>
        <w:spacing w:line="360" w:lineRule="auto"/>
        <w:rPr>
          <w:rFonts w:ascii="Determination Mono Web" w:hAnsi="Determination Mono Web"/>
          <w:color w:val="FFCC00"/>
        </w:rPr>
      </w:pPr>
      <w:r w:rsidRPr="00C362BB">
        <w:rPr>
          <w:rFonts w:ascii="Determination Mono Web" w:hAnsi="Determination Mono Web"/>
        </w:rPr>
        <w:t>Deals HIGH damage but drains energy meter quickly</w:t>
      </w:r>
    </w:p>
    <w:p w14:paraId="6846DB5F" w14:textId="77777777" w:rsidR="003E55A1" w:rsidRDefault="000B28F6" w:rsidP="003E55A1">
      <w:pPr>
        <w:pStyle w:val="ListParagraph"/>
        <w:numPr>
          <w:ilvl w:val="1"/>
          <w:numId w:val="3"/>
        </w:numPr>
        <w:spacing w:line="360" w:lineRule="auto"/>
        <w:rPr>
          <w:rFonts w:ascii="Determination Mono Web" w:hAnsi="Determination Mono Web"/>
          <w:color w:val="CC99FF"/>
        </w:rPr>
      </w:pPr>
      <w:r w:rsidRPr="000B28F6">
        <w:rPr>
          <w:rFonts w:ascii="Determination Mono Web" w:hAnsi="Determination Mono Web"/>
          <w:color w:val="CC99FF"/>
        </w:rPr>
        <w:t>PATHOS</w:t>
      </w:r>
      <w:r w:rsidR="00874E96">
        <w:rPr>
          <w:rFonts w:ascii="Determination Mono Web" w:hAnsi="Determination Mono Web"/>
          <w:color w:val="CC99FF"/>
        </w:rPr>
        <w:t xml:space="preserve">: The </w:t>
      </w:r>
      <w:r w:rsidR="00C362BB">
        <w:rPr>
          <w:rFonts w:ascii="Determination Mono Web" w:hAnsi="Determination Mono Web"/>
          <w:color w:val="CC99FF"/>
        </w:rPr>
        <w:t>Sentinel of The Soul</w:t>
      </w:r>
    </w:p>
    <w:p w14:paraId="3E26C87C" w14:textId="573DE0E0" w:rsidR="003E55A1" w:rsidRPr="003E55A1" w:rsidRDefault="00C362BB" w:rsidP="003E55A1">
      <w:pPr>
        <w:pStyle w:val="ListParagraph"/>
        <w:numPr>
          <w:ilvl w:val="2"/>
          <w:numId w:val="3"/>
        </w:numPr>
        <w:spacing w:line="360" w:lineRule="auto"/>
        <w:rPr>
          <w:rFonts w:ascii="Determination Mono Web" w:hAnsi="Determination Mono Web"/>
          <w:color w:val="CC99FF"/>
        </w:rPr>
      </w:pPr>
      <w:r w:rsidRPr="003E55A1">
        <w:rPr>
          <w:rFonts w:ascii="Determination Mono Web" w:hAnsi="Determination Mono Web"/>
        </w:rPr>
        <w:t xml:space="preserve">Controlled with </w:t>
      </w:r>
      <w:r w:rsidR="00041155">
        <w:rPr>
          <w:rFonts w:ascii="Determination Mono Web" w:hAnsi="Determination Mono Web"/>
        </w:rPr>
        <w:t>RIGHT</w:t>
      </w:r>
      <w:r w:rsidR="008744A9" w:rsidRPr="003E55A1">
        <w:rPr>
          <w:rFonts w:ascii="Determination Mono Web" w:hAnsi="Determination Mono Web"/>
        </w:rPr>
        <w:t xml:space="preserve"> CLICK for all attacks/actions</w:t>
      </w:r>
    </w:p>
    <w:p w14:paraId="28A1130C" w14:textId="77777777" w:rsidR="003E55A1" w:rsidRPr="003E55A1" w:rsidRDefault="008744A9" w:rsidP="003E55A1">
      <w:pPr>
        <w:pStyle w:val="ListParagraph"/>
        <w:numPr>
          <w:ilvl w:val="2"/>
          <w:numId w:val="3"/>
        </w:numPr>
        <w:spacing w:line="360" w:lineRule="auto"/>
        <w:rPr>
          <w:rFonts w:ascii="Determination Mono Web" w:hAnsi="Determination Mono Web"/>
          <w:color w:val="CC99FF"/>
        </w:rPr>
      </w:pPr>
      <w:r w:rsidRPr="003E55A1">
        <w:rPr>
          <w:rFonts w:ascii="Determination Mono Web" w:hAnsi="Determination Mono Web"/>
        </w:rPr>
        <w:t xml:space="preserve">Focuses on defending </w:t>
      </w:r>
      <w:r w:rsidRPr="003E55A1">
        <w:rPr>
          <w:rFonts w:ascii="Determination Mono Web" w:hAnsi="Determination Mono Web"/>
          <w:color w:val="00CC99"/>
        </w:rPr>
        <w:t xml:space="preserve">Stylo </w:t>
      </w:r>
      <w:r w:rsidRPr="003E55A1">
        <w:rPr>
          <w:rFonts w:ascii="Determination Mono Web" w:hAnsi="Determination Mono Web"/>
        </w:rPr>
        <w:t>and cannot move very far from him</w:t>
      </w:r>
    </w:p>
    <w:p w14:paraId="5498C5F9" w14:textId="084C1165" w:rsidR="003E55A1" w:rsidRPr="00041155" w:rsidRDefault="008744A9" w:rsidP="003E55A1">
      <w:pPr>
        <w:pStyle w:val="ListParagraph"/>
        <w:numPr>
          <w:ilvl w:val="2"/>
          <w:numId w:val="3"/>
        </w:numPr>
        <w:spacing w:line="360" w:lineRule="auto"/>
        <w:rPr>
          <w:rFonts w:ascii="Determination Mono Web" w:hAnsi="Determination Mono Web"/>
          <w:color w:val="CC99FF"/>
        </w:rPr>
      </w:pPr>
      <w:r w:rsidRPr="003E55A1">
        <w:rPr>
          <w:rFonts w:ascii="Determination Mono Web" w:hAnsi="Determination Mono Web"/>
        </w:rPr>
        <w:t>Uses ranged attacks that are slower but more powerful and usually push enemies back</w:t>
      </w:r>
    </w:p>
    <w:p w14:paraId="69440603" w14:textId="5D5628FC" w:rsidR="00041155" w:rsidRPr="003E55A1" w:rsidRDefault="00041155" w:rsidP="003E55A1">
      <w:pPr>
        <w:pStyle w:val="ListParagraph"/>
        <w:numPr>
          <w:ilvl w:val="2"/>
          <w:numId w:val="3"/>
        </w:numPr>
        <w:spacing w:line="360" w:lineRule="auto"/>
        <w:rPr>
          <w:rFonts w:ascii="Determination Mono Web" w:hAnsi="Determination Mono Web"/>
          <w:color w:val="CC99FF"/>
        </w:rPr>
      </w:pPr>
      <w:r>
        <w:rPr>
          <w:rFonts w:ascii="Determination Mono Web" w:hAnsi="Determination Mono Web"/>
        </w:rPr>
        <w:t>Loses less energy for taking attacks</w:t>
      </w:r>
    </w:p>
    <w:p w14:paraId="695E6482" w14:textId="77777777" w:rsidR="003E55A1" w:rsidRPr="003E55A1" w:rsidRDefault="008744A9" w:rsidP="003E55A1">
      <w:pPr>
        <w:pStyle w:val="ListParagraph"/>
        <w:numPr>
          <w:ilvl w:val="2"/>
          <w:numId w:val="3"/>
        </w:numPr>
        <w:spacing w:line="360" w:lineRule="auto"/>
        <w:rPr>
          <w:rFonts w:ascii="Determination Mono Web" w:hAnsi="Determination Mono Web"/>
          <w:color w:val="CC99FF"/>
        </w:rPr>
      </w:pPr>
      <w:r w:rsidRPr="003E55A1">
        <w:rPr>
          <w:rFonts w:ascii="Determination Mono Web" w:hAnsi="Determination Mono Web"/>
        </w:rPr>
        <w:t>Starts with a projectile that deals moderate damage and has slight knockback.</w:t>
      </w:r>
    </w:p>
    <w:p w14:paraId="611F06B6" w14:textId="1A37CA73" w:rsidR="008744A9" w:rsidRPr="003E55A1" w:rsidRDefault="008744A9" w:rsidP="003E55A1">
      <w:pPr>
        <w:pStyle w:val="ListParagraph"/>
        <w:numPr>
          <w:ilvl w:val="2"/>
          <w:numId w:val="3"/>
        </w:numPr>
        <w:spacing w:line="360" w:lineRule="auto"/>
        <w:rPr>
          <w:rFonts w:ascii="Determination Mono Web" w:hAnsi="Determination Mono Web"/>
          <w:color w:val="CC99FF"/>
        </w:rPr>
      </w:pPr>
      <w:r w:rsidRPr="003E55A1">
        <w:rPr>
          <w:rFonts w:ascii="Determination Mono Web" w:hAnsi="Determination Mono Web"/>
        </w:rPr>
        <w:t>Can be upgraded to have a melee attack that covers all directions but drains high amounts of energy meter*</w:t>
      </w:r>
    </w:p>
    <w:p w14:paraId="044CD912" w14:textId="7BE8C777" w:rsidR="008744A9" w:rsidRDefault="008744A9" w:rsidP="008744A9">
      <w:pPr>
        <w:pStyle w:val="ListParagraph"/>
        <w:numPr>
          <w:ilvl w:val="0"/>
          <w:numId w:val="3"/>
        </w:numPr>
        <w:spacing w:line="360" w:lineRule="auto"/>
        <w:rPr>
          <w:rFonts w:ascii="Determination Mono Web" w:hAnsi="Determination Mono Web"/>
        </w:rPr>
      </w:pPr>
      <w:r>
        <w:rPr>
          <w:rFonts w:ascii="Determination Mono Web" w:hAnsi="Determination Mono Web"/>
        </w:rPr>
        <w:t xml:space="preserve">Each </w:t>
      </w:r>
      <w:r w:rsidR="003E55A1">
        <w:rPr>
          <w:rFonts w:ascii="Determination Mono Web" w:hAnsi="Determination Mono Web"/>
        </w:rPr>
        <w:t>Shard</w:t>
      </w:r>
      <w:r>
        <w:rPr>
          <w:rFonts w:ascii="Determination Mono Web" w:hAnsi="Determination Mono Web"/>
        </w:rPr>
        <w:t xml:space="preserve"> is tied to an energy bar</w:t>
      </w:r>
      <w:r w:rsidR="003E55A1">
        <w:rPr>
          <w:rFonts w:ascii="Determination Mono Web" w:hAnsi="Determination Mono Web"/>
        </w:rPr>
        <w:t xml:space="preserve"> </w:t>
      </w:r>
      <w:r>
        <w:rPr>
          <w:rFonts w:ascii="Determination Mono Web" w:hAnsi="Determination Mono Web"/>
        </w:rPr>
        <w:t>that limits how much they can use their attacks.</w:t>
      </w:r>
    </w:p>
    <w:p w14:paraId="2C39151F" w14:textId="2208D118" w:rsidR="00041155" w:rsidRDefault="00041155" w:rsidP="00041155">
      <w:pPr>
        <w:pStyle w:val="ListParagraph"/>
        <w:numPr>
          <w:ilvl w:val="1"/>
          <w:numId w:val="3"/>
        </w:numPr>
        <w:spacing w:line="360" w:lineRule="auto"/>
        <w:rPr>
          <w:rFonts w:ascii="Determination Mono Web" w:hAnsi="Determination Mono Web"/>
        </w:rPr>
      </w:pPr>
      <w:r>
        <w:rPr>
          <w:rFonts w:ascii="Determination Mono Web" w:hAnsi="Determination Mono Web"/>
        </w:rPr>
        <w:t>Basic attacks will be free</w:t>
      </w:r>
    </w:p>
    <w:p w14:paraId="5AE8699E" w14:textId="468F3F11" w:rsidR="008744A9" w:rsidRDefault="008744A9" w:rsidP="008744A9">
      <w:pPr>
        <w:pStyle w:val="ListParagraph"/>
        <w:numPr>
          <w:ilvl w:val="1"/>
          <w:numId w:val="3"/>
        </w:numPr>
        <w:spacing w:line="360" w:lineRule="auto"/>
        <w:rPr>
          <w:rFonts w:ascii="Determination Mono Web" w:hAnsi="Determination Mono Web"/>
        </w:rPr>
      </w:pPr>
      <w:r>
        <w:rPr>
          <w:rFonts w:ascii="Determination Mono Web" w:hAnsi="Determination Mono Web"/>
        </w:rPr>
        <w:t xml:space="preserve">Passively recharges over </w:t>
      </w:r>
      <w:r w:rsidR="003E55A1">
        <w:rPr>
          <w:rFonts w:ascii="Determination Mono Web" w:hAnsi="Determination Mono Web"/>
        </w:rPr>
        <w:t>time but</w:t>
      </w:r>
      <w:r>
        <w:rPr>
          <w:rFonts w:ascii="Determination Mono Web" w:hAnsi="Determination Mono Web"/>
        </w:rPr>
        <w:t xml:space="preserve"> d</w:t>
      </w:r>
      <w:r w:rsidRPr="008744A9">
        <w:rPr>
          <w:rFonts w:ascii="Determination Mono Web" w:hAnsi="Determination Mono Web"/>
        </w:rPr>
        <w:t xml:space="preserve">ealing damage with one </w:t>
      </w:r>
      <w:proofErr w:type="gramStart"/>
      <w:r w:rsidRPr="008744A9">
        <w:rPr>
          <w:rFonts w:ascii="Determination Mono Web" w:hAnsi="Determination Mono Web"/>
        </w:rPr>
        <w:t>refills</w:t>
      </w:r>
      <w:proofErr w:type="gramEnd"/>
      <w:r w:rsidRPr="008744A9">
        <w:rPr>
          <w:rFonts w:ascii="Determination Mono Web" w:hAnsi="Determination Mono Web"/>
        </w:rPr>
        <w:t xml:space="preserve"> the energy of the other.</w:t>
      </w:r>
    </w:p>
    <w:p w14:paraId="007349C5" w14:textId="1953D32A" w:rsidR="003E55A1" w:rsidRDefault="003E55A1" w:rsidP="008744A9">
      <w:pPr>
        <w:pStyle w:val="ListParagraph"/>
        <w:numPr>
          <w:ilvl w:val="1"/>
          <w:numId w:val="3"/>
        </w:numPr>
        <w:spacing w:line="360" w:lineRule="auto"/>
        <w:rPr>
          <w:rFonts w:ascii="Determination Mono Web" w:hAnsi="Determination Mono Web"/>
        </w:rPr>
      </w:pPr>
      <w:r>
        <w:rPr>
          <w:rFonts w:ascii="Determination Mono Web" w:hAnsi="Determination Mono Web"/>
        </w:rPr>
        <w:t>If a shard takes damage their bar is drained according to the damage.</w:t>
      </w:r>
    </w:p>
    <w:p w14:paraId="3FD8B82B" w14:textId="461BB5A8" w:rsidR="003E55A1" w:rsidRDefault="003E55A1" w:rsidP="003E55A1">
      <w:pPr>
        <w:pStyle w:val="ListParagraph"/>
        <w:numPr>
          <w:ilvl w:val="0"/>
          <w:numId w:val="3"/>
        </w:numPr>
        <w:spacing w:line="360" w:lineRule="auto"/>
        <w:rPr>
          <w:rFonts w:ascii="Determination Mono Web" w:hAnsi="Determination Mono Web"/>
        </w:rPr>
      </w:pPr>
      <w:r>
        <w:rPr>
          <w:rFonts w:ascii="Determination Mono Web" w:hAnsi="Determination Mono Web"/>
        </w:rPr>
        <w:t>Killing enemies grants XP and upon level-up, the player will unlock new attacks and upgrades for the shards</w:t>
      </w:r>
    </w:p>
    <w:p w14:paraId="3014D429" w14:textId="6F6242D0" w:rsidR="003E55A1" w:rsidRDefault="003E55A1" w:rsidP="003E55A1">
      <w:pPr>
        <w:pStyle w:val="ListParagraph"/>
        <w:numPr>
          <w:ilvl w:val="1"/>
          <w:numId w:val="3"/>
        </w:numPr>
        <w:spacing w:line="360" w:lineRule="auto"/>
        <w:rPr>
          <w:rFonts w:ascii="Determination Mono Web" w:hAnsi="Determination Mono Web"/>
        </w:rPr>
      </w:pPr>
      <w:r>
        <w:rPr>
          <w:rFonts w:ascii="Determination Mono Web" w:hAnsi="Determination Mono Web"/>
        </w:rPr>
        <w:t>Maybe even a few for STYLO himself! *</w:t>
      </w:r>
    </w:p>
    <w:p w14:paraId="64DB4E2A" w14:textId="18EDB135" w:rsidR="003E55A1" w:rsidRDefault="003E55A1" w:rsidP="003E55A1">
      <w:pPr>
        <w:pStyle w:val="ListParagraph"/>
        <w:numPr>
          <w:ilvl w:val="0"/>
          <w:numId w:val="3"/>
        </w:numPr>
        <w:spacing w:line="360" w:lineRule="auto"/>
        <w:rPr>
          <w:rFonts w:ascii="Determination Mono Web" w:hAnsi="Determination Mono Web"/>
        </w:rPr>
      </w:pPr>
      <w:r>
        <w:rPr>
          <w:rFonts w:ascii="Determination Mono Web" w:hAnsi="Determination Mono Web"/>
        </w:rPr>
        <w:t xml:space="preserve">The game will feature 2-4 </w:t>
      </w:r>
      <w:r w:rsidR="009059E8">
        <w:rPr>
          <w:rFonts w:ascii="Determination Mono Web" w:hAnsi="Determination Mono Web"/>
        </w:rPr>
        <w:t xml:space="preserve">unique </w:t>
      </w:r>
      <w:r>
        <w:rPr>
          <w:rFonts w:ascii="Determination Mono Web" w:hAnsi="Determination Mono Web"/>
        </w:rPr>
        <w:t>enemies and (hopefully) one boss</w:t>
      </w:r>
    </w:p>
    <w:p w14:paraId="4DB7440C" w14:textId="6F3C0321" w:rsidR="003E55A1" w:rsidRDefault="003E55A1" w:rsidP="009059E8">
      <w:pPr>
        <w:pStyle w:val="ListParagraph"/>
        <w:numPr>
          <w:ilvl w:val="0"/>
          <w:numId w:val="3"/>
        </w:numPr>
        <w:spacing w:line="360" w:lineRule="auto"/>
        <w:rPr>
          <w:rFonts w:ascii="Determination Mono Web" w:hAnsi="Determination Mono Web"/>
        </w:rPr>
      </w:pPr>
      <w:r>
        <w:rPr>
          <w:rFonts w:ascii="Determination Mono Web" w:hAnsi="Determination Mono Web"/>
        </w:rPr>
        <w:t>The game will either feature ONE</w:t>
      </w:r>
      <w:r w:rsidRPr="003E55A1">
        <w:rPr>
          <w:rFonts w:ascii="Determination Mono Web" w:hAnsi="Determination Mono Web"/>
        </w:rPr>
        <w:t xml:space="preserve"> </w:t>
      </w:r>
      <w:r w:rsidR="009059E8">
        <w:rPr>
          <w:rFonts w:ascii="Determination Mono Web" w:hAnsi="Determination Mono Web"/>
        </w:rPr>
        <w:t xml:space="preserve">large </w:t>
      </w:r>
      <w:r>
        <w:rPr>
          <w:rFonts w:ascii="Determination Mono Web" w:hAnsi="Determination Mono Web"/>
        </w:rPr>
        <w:t xml:space="preserve">area that is </w:t>
      </w:r>
      <w:r w:rsidRPr="003E55A1">
        <w:rPr>
          <w:rFonts w:ascii="Determination Mono Web" w:hAnsi="Determination Mono Web"/>
        </w:rPr>
        <w:t xml:space="preserve">fleshed </w:t>
      </w:r>
      <w:r>
        <w:rPr>
          <w:rFonts w:ascii="Determination Mono Web" w:hAnsi="Determination Mono Web"/>
        </w:rPr>
        <w:t xml:space="preserve">very well or TWO </w:t>
      </w:r>
      <w:r w:rsidR="009059E8">
        <w:rPr>
          <w:rFonts w:ascii="Determination Mono Web" w:hAnsi="Determination Mono Web"/>
        </w:rPr>
        <w:t xml:space="preserve">smaller </w:t>
      </w:r>
      <w:r>
        <w:rPr>
          <w:rFonts w:ascii="Determination Mono Web" w:hAnsi="Determination Mono Web"/>
        </w:rPr>
        <w:t>areas with a decent amount of content eac</w:t>
      </w:r>
      <w:r w:rsidR="009059E8">
        <w:rPr>
          <w:rFonts w:ascii="Determination Mono Web" w:hAnsi="Determination Mono Web"/>
        </w:rPr>
        <w:t>h</w:t>
      </w:r>
    </w:p>
    <w:p w14:paraId="0E41593B" w14:textId="094AA858" w:rsidR="009059E8" w:rsidRDefault="009059E8" w:rsidP="009059E8">
      <w:pPr>
        <w:pStyle w:val="ListParagraph"/>
        <w:numPr>
          <w:ilvl w:val="0"/>
          <w:numId w:val="3"/>
        </w:numPr>
        <w:spacing w:line="360" w:lineRule="auto"/>
        <w:rPr>
          <w:rFonts w:ascii="Determination Mono Web" w:hAnsi="Determination Mono Web"/>
        </w:rPr>
      </w:pPr>
      <w:r>
        <w:rPr>
          <w:rFonts w:ascii="Determination Mono Web" w:hAnsi="Determination Mono Web"/>
        </w:rPr>
        <w:lastRenderedPageBreak/>
        <w:t>The narrative will be delivered through text-based dialogue and will cover the beginning events of the game.</w:t>
      </w:r>
    </w:p>
    <w:p w14:paraId="1028E408" w14:textId="7E98C0F9" w:rsidR="0077208B" w:rsidRDefault="0077208B" w:rsidP="0077208B">
      <w:pPr>
        <w:spacing w:line="360" w:lineRule="auto"/>
        <w:rPr>
          <w:rFonts w:ascii="Determination Mono Web" w:hAnsi="Determination Mono Web"/>
        </w:rPr>
      </w:pPr>
    </w:p>
    <w:p w14:paraId="15F1E0E0" w14:textId="12409163" w:rsidR="00184FDB" w:rsidRDefault="0077208B" w:rsidP="0077208B">
      <w:pPr>
        <w:spacing w:line="360" w:lineRule="auto"/>
        <w:rPr>
          <w:rFonts w:ascii="Determination Mono Web" w:hAnsi="Determination Mono Web"/>
        </w:rPr>
      </w:pPr>
      <w:r>
        <w:rPr>
          <w:rFonts w:ascii="Determination Mono Web" w:hAnsi="Determination Mono Web"/>
        </w:rPr>
        <w:t>STORY-CONCEPT</w:t>
      </w:r>
      <w:r>
        <w:rPr>
          <w:rFonts w:ascii="Determination Mono Web" w:hAnsi="Determination Mono Web"/>
        </w:rPr>
        <w:br/>
        <w:t>Just like Undertale/</w:t>
      </w:r>
      <w:proofErr w:type="spellStart"/>
      <w:proofErr w:type="gramStart"/>
      <w:r>
        <w:rPr>
          <w:rFonts w:ascii="Determination Mono Web" w:hAnsi="Determination Mono Web"/>
        </w:rPr>
        <w:t>Deltarune,player</w:t>
      </w:r>
      <w:proofErr w:type="spellEnd"/>
      <w:proofErr w:type="gramEnd"/>
      <w:r>
        <w:rPr>
          <w:rFonts w:ascii="Determination Mono Web" w:hAnsi="Determination Mono Web"/>
        </w:rPr>
        <w:t xml:space="preserve"> choices during both dialogue and gameplay  will have a direct impact on the narrative which will allow for multiple branching paths to enhance </w:t>
      </w:r>
      <w:proofErr w:type="spellStart"/>
      <w:r>
        <w:rPr>
          <w:rFonts w:ascii="Determination Mono Web" w:hAnsi="Determination Mono Web"/>
        </w:rPr>
        <w:t>replability</w:t>
      </w:r>
      <w:proofErr w:type="spellEnd"/>
      <w:r>
        <w:rPr>
          <w:rFonts w:ascii="Determination Mono Web" w:hAnsi="Determination Mono Web"/>
        </w:rPr>
        <w:t>.</w:t>
      </w:r>
      <w:r w:rsidR="00184FDB">
        <w:rPr>
          <w:rFonts w:ascii="Determination Mono Web" w:hAnsi="Determination Mono Web"/>
        </w:rPr>
        <w:t xml:space="preserve"> However, while those games focus on how the player interacts with external factors like the world and its characters, the ending of this game will be based on how the player manages the two soul shards. </w:t>
      </w:r>
    </w:p>
    <w:p w14:paraId="39F3F60F" w14:textId="5F336F45" w:rsidR="00184FDB" w:rsidRDefault="00184FDB" w:rsidP="0077208B">
      <w:pPr>
        <w:spacing w:line="360" w:lineRule="auto"/>
        <w:rPr>
          <w:rFonts w:ascii="Determination Mono Web" w:hAnsi="Determination Mono Web"/>
        </w:rPr>
      </w:pPr>
    </w:p>
    <w:p w14:paraId="3BF5952A" w14:textId="77777777" w:rsidR="00367532" w:rsidRDefault="00184FDB" w:rsidP="0077208B">
      <w:pPr>
        <w:spacing w:line="360" w:lineRule="auto"/>
        <w:rPr>
          <w:rFonts w:ascii="Determination Mono Web" w:hAnsi="Determination Mono Web"/>
        </w:rPr>
      </w:pPr>
      <w:r>
        <w:rPr>
          <w:rFonts w:ascii="Determination Mono Web" w:hAnsi="Determination Mono Web"/>
        </w:rPr>
        <w:t xml:space="preserve">The </w:t>
      </w:r>
      <w:r w:rsidR="0088209A">
        <w:rPr>
          <w:rFonts w:ascii="Determination Mono Web" w:hAnsi="Determination Mono Web"/>
        </w:rPr>
        <w:t>main</w:t>
      </w:r>
      <w:r>
        <w:rPr>
          <w:rFonts w:ascii="Determination Mono Web" w:hAnsi="Determination Mono Web"/>
        </w:rPr>
        <w:t xml:space="preserve"> will progress rather linearly for </w:t>
      </w:r>
      <w:r w:rsidR="00367532">
        <w:rPr>
          <w:rFonts w:ascii="Determination Mono Web" w:hAnsi="Determination Mono Web"/>
        </w:rPr>
        <w:t>most of</w:t>
      </w:r>
      <w:r>
        <w:rPr>
          <w:rFonts w:ascii="Determination Mono Web" w:hAnsi="Determination Mono Web"/>
        </w:rPr>
        <w:t xml:space="preserve"> the game, but after completing specific milestones, the player will </w:t>
      </w:r>
      <w:r w:rsidR="00E41342">
        <w:rPr>
          <w:rFonts w:ascii="Determination Mono Web" w:hAnsi="Determination Mono Web"/>
        </w:rPr>
        <w:t xml:space="preserve">be </w:t>
      </w:r>
      <w:r w:rsidR="0088209A">
        <w:rPr>
          <w:rFonts w:ascii="Determination Mono Web" w:hAnsi="Determination Mono Web"/>
        </w:rPr>
        <w:t>prompted to choose between upgrade one of the shards. Behind the scenes, the game will track the difference between the two, and after it gets large enough</w:t>
      </w:r>
      <w:r w:rsidR="00367532">
        <w:rPr>
          <w:rFonts w:ascii="Determination Mono Web" w:hAnsi="Determination Mono Web"/>
        </w:rPr>
        <w:t xml:space="preserve">, the more </w:t>
      </w:r>
      <w:r w:rsidR="0077208B" w:rsidRPr="0077208B">
        <w:rPr>
          <w:rFonts w:ascii="Determination Mono Web" w:hAnsi="Determination Mono Web"/>
        </w:rPr>
        <w:t>dominant</w:t>
      </w:r>
      <w:r w:rsidR="00367532">
        <w:rPr>
          <w:rFonts w:ascii="Determination Mono Web" w:hAnsi="Determination Mono Web"/>
        </w:rPr>
        <w:t xml:space="preserve"> shard will become more controlling</w:t>
      </w:r>
      <w:r w:rsidR="0077208B" w:rsidRPr="0077208B">
        <w:rPr>
          <w:rFonts w:ascii="Determination Mono Web" w:hAnsi="Determination Mono Web"/>
        </w:rPr>
        <w:t xml:space="preserve"> </w:t>
      </w:r>
      <w:r w:rsidR="00367532">
        <w:rPr>
          <w:rFonts w:ascii="Determination Mono Web" w:hAnsi="Determination Mono Web"/>
        </w:rPr>
        <w:t>toward the other during internal interactions. If toward the end of the game, it would get the point that it will begin to affect the player’s external choices by overriding or removing dialogue options that they don’t agree with.</w:t>
      </w:r>
    </w:p>
    <w:p w14:paraId="57D16DAF" w14:textId="77777777" w:rsidR="00367532" w:rsidRDefault="00367532" w:rsidP="0077208B">
      <w:pPr>
        <w:spacing w:line="360" w:lineRule="auto"/>
        <w:rPr>
          <w:rFonts w:ascii="Determination Mono Web" w:hAnsi="Determination Mono Web"/>
        </w:rPr>
      </w:pPr>
    </w:p>
    <w:p w14:paraId="45301C93" w14:textId="5491079F" w:rsidR="0077208B" w:rsidRPr="004D21D0" w:rsidRDefault="00367532" w:rsidP="0077208B">
      <w:pPr>
        <w:spacing w:line="360" w:lineRule="auto"/>
        <w:rPr>
          <w:rFonts w:ascii="Determination Mono Web" w:hAnsi="Determination Mono Web"/>
        </w:rPr>
      </w:pPr>
      <w:r>
        <w:rPr>
          <w:rFonts w:ascii="Determination Mono Web" w:hAnsi="Determination Mono Web"/>
        </w:rPr>
        <w:t xml:space="preserve">Here's an example: At this point in the game, the player has upgraded </w:t>
      </w:r>
      <w:r w:rsidRPr="00367532">
        <w:rPr>
          <w:rFonts w:ascii="Determination Mono Web" w:hAnsi="Determination Mono Web"/>
          <w:color w:val="FFFF00"/>
        </w:rPr>
        <w:t>Logos</w:t>
      </w:r>
      <w:r>
        <w:rPr>
          <w:rFonts w:ascii="Determination Mono Web" w:hAnsi="Determination Mono Web"/>
        </w:rPr>
        <w:t xml:space="preserve"> 7 times while </w:t>
      </w:r>
      <w:r w:rsidRPr="00367532">
        <w:rPr>
          <w:rFonts w:ascii="Determination Mono Web" w:hAnsi="Determination Mono Web"/>
          <w:color w:val="7030A0"/>
        </w:rPr>
        <w:t xml:space="preserve">Pathos </w:t>
      </w:r>
      <w:r w:rsidR="00055F11">
        <w:rPr>
          <w:rFonts w:ascii="Determination Mono Web" w:hAnsi="Determination Mono Web"/>
        </w:rPr>
        <w:t xml:space="preserve">had only gotten 2. For, the sake of this scenario, let’s say that something in the main story has left our main character, </w:t>
      </w:r>
      <w:r w:rsidR="00055F11" w:rsidRPr="00055F11">
        <w:rPr>
          <w:rFonts w:ascii="Determination Mono Web" w:hAnsi="Determination Mono Web"/>
          <w:color w:val="00CC99"/>
        </w:rPr>
        <w:t>Stylo</w:t>
      </w:r>
      <w:r w:rsidR="00055F11">
        <w:rPr>
          <w:rFonts w:ascii="Determination Mono Web" w:hAnsi="Determination Mono Web"/>
          <w:color w:val="00CC99"/>
        </w:rPr>
        <w:t xml:space="preserve">, </w:t>
      </w:r>
      <w:r w:rsidR="00055F11">
        <w:rPr>
          <w:rFonts w:ascii="Determination Mono Web" w:hAnsi="Determination Mono Web"/>
        </w:rPr>
        <w:t xml:space="preserve">feeling troubled and anxious. When talking to an NPC, they notice the expression on his </w:t>
      </w:r>
      <w:proofErr w:type="gramStart"/>
      <w:r w:rsidR="00055F11">
        <w:rPr>
          <w:rFonts w:ascii="Determination Mono Web" w:hAnsi="Determination Mono Web"/>
        </w:rPr>
        <w:t>face</w:t>
      </w:r>
      <w:proofErr w:type="gramEnd"/>
      <w:r w:rsidR="00055F11">
        <w:rPr>
          <w:rFonts w:ascii="Determination Mono Web" w:hAnsi="Determination Mono Web"/>
        </w:rPr>
        <w:t xml:space="preserve"> and they ask to see if something is wrong. The player is then given the option to either say “</w:t>
      </w:r>
      <w:r w:rsidR="00055F11" w:rsidRPr="00055F11">
        <w:rPr>
          <w:rFonts w:ascii="Determination Mono Web" w:hAnsi="Determination Mono Web"/>
          <w:color w:val="FFFF00"/>
        </w:rPr>
        <w:t>No, I’m fine. Sorry for worrying you</w:t>
      </w:r>
      <w:r w:rsidR="00055F11">
        <w:rPr>
          <w:rFonts w:ascii="Determination Mono Web" w:hAnsi="Determination Mono Web"/>
        </w:rPr>
        <w:t>” or “</w:t>
      </w:r>
      <w:r w:rsidR="00055F11" w:rsidRPr="00055F11">
        <w:rPr>
          <w:rFonts w:ascii="Determination Mono Web" w:hAnsi="Determination Mono Web"/>
          <w:color w:val="7030A0"/>
        </w:rPr>
        <w:t>I mean, now that you mention it…</w:t>
      </w:r>
      <w:r w:rsidR="00055F11">
        <w:rPr>
          <w:rFonts w:ascii="Determination Mono Web" w:hAnsi="Determination Mono Web"/>
          <w:color w:val="7030A0"/>
        </w:rPr>
        <w:t xml:space="preserve">” </w:t>
      </w:r>
      <w:r w:rsidR="00055F11">
        <w:rPr>
          <w:rFonts w:ascii="Determination Mono Web" w:hAnsi="Determination Mono Web"/>
        </w:rPr>
        <w:t>If player chooses the ladder</w:t>
      </w:r>
      <w:r w:rsidR="004D21D0">
        <w:rPr>
          <w:rFonts w:ascii="Determination Mono Web" w:hAnsi="Determination Mono Web"/>
        </w:rPr>
        <w:t>, the player is instantly to select again; only, this time, the second option is gone. Selecting it displays the message,</w:t>
      </w:r>
      <w:r w:rsidR="004D21D0">
        <w:rPr>
          <w:rFonts w:ascii="Determination Mono Web" w:hAnsi="Determination Mono Web"/>
        </w:rPr>
        <w:t>“</w:t>
      </w:r>
      <w:r w:rsidR="004D21D0">
        <w:rPr>
          <w:rFonts w:ascii="Determination Mono Web" w:hAnsi="Determination Mono Web"/>
          <w:color w:val="CCCC00"/>
        </w:rPr>
        <w:t>…It’s for the best”</w:t>
      </w:r>
      <w:r w:rsidR="004D21D0">
        <w:rPr>
          <w:rFonts w:ascii="Determination Mono Web" w:hAnsi="Determination Mono Web"/>
          <w:color w:val="CCCC00"/>
        </w:rPr>
        <w:t xml:space="preserve"> </w:t>
      </w:r>
      <w:r w:rsidR="004D21D0">
        <w:rPr>
          <w:rFonts w:ascii="Determination Mono Web" w:hAnsi="Determination Mono Web"/>
        </w:rPr>
        <w:t>before continuing the conversation.</w:t>
      </w:r>
    </w:p>
    <w:p w14:paraId="04D8E3E8" w14:textId="77777777" w:rsidR="0077208B" w:rsidRPr="0077208B" w:rsidRDefault="0077208B" w:rsidP="0077208B">
      <w:pPr>
        <w:spacing w:line="360" w:lineRule="auto"/>
        <w:rPr>
          <w:rFonts w:ascii="Determination Mono Web" w:hAnsi="Determination Mono Web"/>
        </w:rPr>
      </w:pPr>
    </w:p>
    <w:p w14:paraId="5A9B56F1" w14:textId="02DD50FF" w:rsidR="009059E8" w:rsidRPr="009059E8" w:rsidRDefault="009059E8" w:rsidP="009059E8">
      <w:pPr>
        <w:spacing w:line="360" w:lineRule="auto"/>
        <w:rPr>
          <w:rFonts w:ascii="Determination Mono Web" w:hAnsi="Determination Mono Web"/>
        </w:rPr>
      </w:pPr>
      <w:r>
        <w:rPr>
          <w:rFonts w:ascii="Determination Mono Web" w:hAnsi="Determination Mono Web"/>
        </w:rPr>
        <w:t>PONY LIST</w:t>
      </w:r>
    </w:p>
    <w:p w14:paraId="38900448" w14:textId="185EB6A1" w:rsidR="009059E8" w:rsidRDefault="009059E8" w:rsidP="009059E8">
      <w:pPr>
        <w:pStyle w:val="ListParagraph"/>
        <w:numPr>
          <w:ilvl w:val="0"/>
          <w:numId w:val="4"/>
        </w:numPr>
        <w:spacing w:line="360" w:lineRule="auto"/>
        <w:rPr>
          <w:rFonts w:ascii="Determination Mono Web" w:hAnsi="Determination Mono Web"/>
        </w:rPr>
      </w:pPr>
      <w:r>
        <w:rPr>
          <w:rFonts w:ascii="Determination Mono Web" w:hAnsi="Determination Mono Web"/>
        </w:rPr>
        <w:t>Plenty of NPC characters to talk to and objects to inspect</w:t>
      </w:r>
      <w:r w:rsidR="00041155">
        <w:rPr>
          <w:rFonts w:ascii="Determination Mono Web" w:hAnsi="Determination Mono Web"/>
        </w:rPr>
        <w:t xml:space="preserve"> with witty dialogue</w:t>
      </w:r>
    </w:p>
    <w:p w14:paraId="70E74180" w14:textId="357AC583" w:rsidR="00041155" w:rsidRPr="00041155" w:rsidRDefault="00041155" w:rsidP="00041155">
      <w:pPr>
        <w:pStyle w:val="ListParagraph"/>
        <w:numPr>
          <w:ilvl w:val="0"/>
          <w:numId w:val="4"/>
        </w:numPr>
        <w:spacing w:line="360" w:lineRule="auto"/>
        <w:rPr>
          <w:rFonts w:ascii="Determination Mono Web" w:hAnsi="Determination Mono Web"/>
        </w:rPr>
      </w:pPr>
      <w:r>
        <w:rPr>
          <w:rFonts w:ascii="Determination Mono Web" w:hAnsi="Determination Mono Web"/>
        </w:rPr>
        <w:t>Scripted Cutscenes</w:t>
      </w:r>
    </w:p>
    <w:p w14:paraId="5C17DF20" w14:textId="41F7F6ED" w:rsidR="009059E8" w:rsidRDefault="009059E8" w:rsidP="009059E8">
      <w:pPr>
        <w:pStyle w:val="ListParagraph"/>
        <w:numPr>
          <w:ilvl w:val="0"/>
          <w:numId w:val="4"/>
        </w:numPr>
        <w:spacing w:line="360" w:lineRule="auto"/>
        <w:rPr>
          <w:rFonts w:ascii="Determination Mono Web" w:hAnsi="Determination Mono Web"/>
        </w:rPr>
      </w:pPr>
      <w:r>
        <w:rPr>
          <w:rFonts w:ascii="Determination Mono Web" w:hAnsi="Determination Mono Web"/>
        </w:rPr>
        <w:lastRenderedPageBreak/>
        <w:t xml:space="preserve">Currency and </w:t>
      </w:r>
      <w:r w:rsidR="00041155">
        <w:rPr>
          <w:rFonts w:ascii="Determination Mono Web" w:hAnsi="Determination Mono Web"/>
        </w:rPr>
        <w:t xml:space="preserve">Item </w:t>
      </w:r>
      <w:r>
        <w:rPr>
          <w:rFonts w:ascii="Determination Mono Web" w:hAnsi="Determination Mono Web"/>
        </w:rPr>
        <w:t>Shop</w:t>
      </w:r>
    </w:p>
    <w:p w14:paraId="60C8AEBF" w14:textId="3A3432CF" w:rsidR="00041155" w:rsidRDefault="00041155" w:rsidP="009059E8">
      <w:pPr>
        <w:pStyle w:val="ListParagraph"/>
        <w:numPr>
          <w:ilvl w:val="0"/>
          <w:numId w:val="4"/>
        </w:numPr>
        <w:spacing w:line="360" w:lineRule="auto"/>
        <w:rPr>
          <w:rFonts w:ascii="Determination Mono Web" w:hAnsi="Determination Mono Web"/>
        </w:rPr>
      </w:pPr>
      <w:r>
        <w:rPr>
          <w:rFonts w:ascii="Determination Mono Web" w:hAnsi="Determination Mono Web"/>
        </w:rPr>
        <w:t>Alternate dialogue/endings depending on how the player balances the upgrades between the Shards</w:t>
      </w:r>
    </w:p>
    <w:p w14:paraId="23144E9A" w14:textId="758F0DB6" w:rsidR="009059E8" w:rsidRDefault="009059E8" w:rsidP="009059E8">
      <w:pPr>
        <w:pStyle w:val="ListParagraph"/>
        <w:numPr>
          <w:ilvl w:val="0"/>
          <w:numId w:val="4"/>
        </w:numPr>
        <w:spacing w:line="360" w:lineRule="auto"/>
        <w:rPr>
          <w:rFonts w:ascii="Determination Mono Web" w:hAnsi="Determination Mono Web"/>
        </w:rPr>
      </w:pPr>
      <w:r>
        <w:rPr>
          <w:rFonts w:ascii="Determination Mono Web" w:hAnsi="Determination Mono Web"/>
        </w:rPr>
        <w:t>Most actions having pixel custom animations and sprites attached</w:t>
      </w:r>
    </w:p>
    <w:p w14:paraId="39A70DC3" w14:textId="0E91FA73" w:rsidR="009059E8" w:rsidRDefault="009059E8" w:rsidP="009059E8">
      <w:pPr>
        <w:pStyle w:val="ListParagraph"/>
        <w:numPr>
          <w:ilvl w:val="0"/>
          <w:numId w:val="4"/>
        </w:numPr>
        <w:spacing w:line="360" w:lineRule="auto"/>
        <w:rPr>
          <w:rFonts w:ascii="Determination Mono Web" w:hAnsi="Determination Mono Web"/>
        </w:rPr>
      </w:pPr>
      <w:r>
        <w:rPr>
          <w:rFonts w:ascii="Determination Mono Web" w:hAnsi="Determination Mono Web"/>
        </w:rPr>
        <w:t>Controller support</w:t>
      </w:r>
    </w:p>
    <w:p w14:paraId="263D42A5" w14:textId="77777777" w:rsidR="009059E8" w:rsidRDefault="009059E8" w:rsidP="009059E8">
      <w:pPr>
        <w:pStyle w:val="ListParagraph"/>
        <w:numPr>
          <w:ilvl w:val="0"/>
          <w:numId w:val="4"/>
        </w:numPr>
        <w:spacing w:line="360" w:lineRule="auto"/>
        <w:rPr>
          <w:rFonts w:ascii="Determination Mono Web" w:hAnsi="Determination Mono Web"/>
        </w:rPr>
      </w:pPr>
      <w:r>
        <w:rPr>
          <w:rFonts w:ascii="Determination Mono Web" w:hAnsi="Determination Mono Web"/>
        </w:rPr>
        <w:t>MAYBE one original song</w:t>
      </w:r>
    </w:p>
    <w:p w14:paraId="1141D962" w14:textId="77777777" w:rsidR="009059E8" w:rsidRPr="009059E8" w:rsidRDefault="009059E8" w:rsidP="009059E8">
      <w:pPr>
        <w:spacing w:line="360" w:lineRule="auto"/>
        <w:rPr>
          <w:rFonts w:ascii="Determination Mono Web" w:hAnsi="Determination Mono Web"/>
        </w:rPr>
      </w:pPr>
    </w:p>
    <w:p w14:paraId="3704B759" w14:textId="75281F25" w:rsidR="003E55A1" w:rsidRPr="003E55A1" w:rsidRDefault="003E55A1" w:rsidP="003E55A1">
      <w:pPr>
        <w:spacing w:line="360" w:lineRule="auto"/>
        <w:ind w:left="1080"/>
        <w:rPr>
          <w:rFonts w:ascii="Determination Mono Web" w:hAnsi="Determination Mono Web"/>
        </w:rPr>
      </w:pPr>
    </w:p>
    <w:p w14:paraId="0DB8F2FD" w14:textId="77777777" w:rsidR="008744A9" w:rsidRPr="003E55A1" w:rsidRDefault="008744A9" w:rsidP="003E55A1">
      <w:pPr>
        <w:spacing w:line="360" w:lineRule="auto"/>
        <w:rPr>
          <w:rFonts w:ascii="Determination Mono Web" w:hAnsi="Determination Mono Web"/>
        </w:rPr>
      </w:pPr>
    </w:p>
    <w:p w14:paraId="09C1E7F5" w14:textId="3F9534E9" w:rsidR="008744A9" w:rsidRPr="008744A9" w:rsidRDefault="008744A9" w:rsidP="008744A9">
      <w:pPr>
        <w:spacing w:line="360" w:lineRule="auto"/>
        <w:ind w:left="720"/>
        <w:rPr>
          <w:rFonts w:ascii="Determination Mono Web" w:hAnsi="Determination Mono Web"/>
        </w:rPr>
      </w:pPr>
    </w:p>
    <w:p w14:paraId="70ADAEC4" w14:textId="1F3F4DDC" w:rsidR="000B28F6" w:rsidRPr="000B28F6" w:rsidRDefault="000B28F6" w:rsidP="000B28F6">
      <w:pPr>
        <w:pStyle w:val="ListParagraph"/>
        <w:spacing w:line="360" w:lineRule="auto"/>
        <w:ind w:left="2160"/>
        <w:rPr>
          <w:rFonts w:ascii="Determination Mono Web" w:hAnsi="Determination Mono Web"/>
        </w:rPr>
      </w:pPr>
    </w:p>
    <w:p w14:paraId="4330118A" w14:textId="77777777" w:rsidR="001A0630" w:rsidRPr="001A0630" w:rsidRDefault="001A0630" w:rsidP="001A0630">
      <w:pPr>
        <w:spacing w:line="360" w:lineRule="auto"/>
        <w:rPr>
          <w:rFonts w:ascii="Determination Mono Web" w:hAnsi="Determination Mono Web"/>
        </w:rPr>
      </w:pPr>
    </w:p>
    <w:sectPr w:rsidR="001A0630" w:rsidRPr="001A06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termination Mono Web">
    <w:panose1 w:val="00000000000000000000"/>
    <w:charset w:val="00"/>
    <w:family w:val="auto"/>
    <w:pitch w:val="variable"/>
    <w:sig w:usb0="A000002F" w:usb1="1000000A" w:usb2="00000000" w:usb3="00000000" w:csb0="00000113" w:csb1="00000000"/>
    <w:embedRegular r:id="rId1" w:fontKey="{A9E9A6F1-77A3-45E1-B1B7-80E8E58F6F4F}"/>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D464C"/>
    <w:multiLevelType w:val="hybridMultilevel"/>
    <w:tmpl w:val="1B1ECF86"/>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 w15:restartNumberingAfterBreak="0">
    <w:nsid w:val="261D59EA"/>
    <w:multiLevelType w:val="hybridMultilevel"/>
    <w:tmpl w:val="80A6D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FD2E67"/>
    <w:multiLevelType w:val="hybridMultilevel"/>
    <w:tmpl w:val="C9205252"/>
    <w:lvl w:ilvl="0" w:tplc="04090005">
      <w:start w:val="1"/>
      <w:numFmt w:val="bullet"/>
      <w:lvlText w:val=""/>
      <w:lvlJc w:val="left"/>
      <w:pPr>
        <w:ind w:left="1079" w:hanging="360"/>
      </w:pPr>
      <w:rPr>
        <w:rFonts w:ascii="Wingdings" w:hAnsi="Wingdings"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3" w15:restartNumberingAfterBreak="0">
    <w:nsid w:val="31D748B0"/>
    <w:multiLevelType w:val="hybridMultilevel"/>
    <w:tmpl w:val="F96094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17019A"/>
    <w:multiLevelType w:val="hybridMultilevel"/>
    <w:tmpl w:val="530697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TrueTypeFonts/>
  <w:saveSubset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TUxtjC3NLM0MjVS0lEKTi0uzszPAykwrAUA9L3ovCwAAAA="/>
  </w:docVars>
  <w:rsids>
    <w:rsidRoot w:val="001A0630"/>
    <w:rsid w:val="00041155"/>
    <w:rsid w:val="00055F11"/>
    <w:rsid w:val="000A3854"/>
    <w:rsid w:val="000B28F6"/>
    <w:rsid w:val="00184FDB"/>
    <w:rsid w:val="001A0630"/>
    <w:rsid w:val="00367532"/>
    <w:rsid w:val="00385860"/>
    <w:rsid w:val="003A7A43"/>
    <w:rsid w:val="003E55A1"/>
    <w:rsid w:val="00400989"/>
    <w:rsid w:val="004D21D0"/>
    <w:rsid w:val="00691737"/>
    <w:rsid w:val="0077208B"/>
    <w:rsid w:val="007930FE"/>
    <w:rsid w:val="00860D8C"/>
    <w:rsid w:val="008744A9"/>
    <w:rsid w:val="00874E96"/>
    <w:rsid w:val="0088209A"/>
    <w:rsid w:val="009059E8"/>
    <w:rsid w:val="009F383A"/>
    <w:rsid w:val="00A04D79"/>
    <w:rsid w:val="00A23233"/>
    <w:rsid w:val="00A81DBC"/>
    <w:rsid w:val="00C362BB"/>
    <w:rsid w:val="00C7632F"/>
    <w:rsid w:val="00E41342"/>
    <w:rsid w:val="00F41C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20172"/>
  <w15:chartTrackingRefBased/>
  <w15:docId w15:val="{3B621242-8543-4406-B084-F3956D39C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6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TotalTime>
  <Pages>4</Pages>
  <Words>770</Words>
  <Characters>439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 Manny</dc:creator>
  <cp:keywords/>
  <dc:description/>
  <cp:lastModifiedBy>Tucker, Manny</cp:lastModifiedBy>
  <cp:revision>2</cp:revision>
  <dcterms:created xsi:type="dcterms:W3CDTF">2021-11-03T23:23:00Z</dcterms:created>
  <dcterms:modified xsi:type="dcterms:W3CDTF">2021-11-19T05:15:00Z</dcterms:modified>
</cp:coreProperties>
</file>